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869a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7a685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d87d56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